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2C51681A" w14:textId="77777777" w:rsidR="006F6E82" w:rsidRPr="00B37CC1" w:rsidRDefault="00B53FEF" w:rsidP="006F6E82">
            <w:pPr>
              <w:spacing w:after="0" w:line="240" w:lineRule="auto"/>
              <w:ind w:leftChars="-1" w:left="1774" w:hangingChars="740" w:hanging="1776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E84B14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E84B14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6F6E8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</w:t>
            </w:r>
            <w:r w:rsidR="006F6E82"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provement of Production Performance </w:t>
            </w:r>
            <w:r w:rsidR="006F6E8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</w:t>
            </w:r>
            <w:r w:rsidR="006F6E82"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f Soft-Shell Crab Culture Through Dietary Supplementation </w:t>
            </w:r>
            <w:proofErr w:type="gramStart"/>
            <w:r w:rsidR="006F6E82"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of </w:t>
            </w:r>
            <w:r w:rsidR="006F6E8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6F6E82"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gh</w:t>
            </w:r>
            <w:proofErr w:type="gramEnd"/>
            <w:r w:rsidR="006F6E82"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6F6E8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ose</w:t>
            </w:r>
            <w:r w:rsidR="006F6E82"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of Purslane in Recirculating </w:t>
            </w:r>
            <w:r w:rsidR="006F6E8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6F6E82"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quaculture System Using Apartment Box </w:t>
            </w:r>
          </w:p>
          <w:p w14:paraId="0A4312CD" w14:textId="4A136AD0" w:rsidR="00C60C7F" w:rsidRPr="00C059B4" w:rsidRDefault="00C60C7F" w:rsidP="00C60C7F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6E7A832" w14:textId="4A34F978" w:rsidR="003D494D" w:rsidRPr="004A12E4" w:rsidRDefault="003D494D" w:rsidP="003D494D">
            <w:pPr>
              <w:spacing w:after="0"/>
              <w:ind w:left="1875" w:hanging="1875"/>
              <w:jc w:val="both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5DCB1F24" w14:textId="602C76EE" w:rsidR="0016390D" w:rsidRPr="00E84B14" w:rsidRDefault="0016390D" w:rsidP="00E84B1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0"/>
        <w:gridCol w:w="1590"/>
        <w:gridCol w:w="2295"/>
        <w:gridCol w:w="4778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6A1F4F45" w:rsidR="00A3380D" w:rsidRPr="00304C1D" w:rsidRDefault="003D494D" w:rsidP="003D494D">
            <w:p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Irzal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Effendi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4A12E4">
              <w:rPr>
                <w:rFonts w:ascii="Times New Roman" w:hAnsi="Times New Roman"/>
                <w:bCs/>
                <w:sz w:val="24"/>
                <w:szCs w:val="24"/>
              </w:rPr>
              <w:t xml:space="preserve">Risma Amelia </w:t>
            </w:r>
            <w:r w:rsidRPr="00282E58">
              <w:rPr>
                <w:rFonts w:ascii="Times New Roman" w:hAnsi="Times New Roman"/>
                <w:bCs/>
                <w:sz w:val="24"/>
                <w:szCs w:val="24"/>
              </w:rPr>
              <w:t>Putri</w:t>
            </w:r>
            <w:r w:rsidRPr="00282E58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282E58">
              <w:rPr>
                <w:rFonts w:ascii="Times New Roman" w:hAnsi="Times New Roman"/>
                <w:bCs/>
                <w:sz w:val="24"/>
                <w:szCs w:val="24"/>
              </w:rPr>
              <w:t>Dinamella</w:t>
            </w:r>
            <w:proofErr w:type="spellEnd"/>
            <w:r w:rsidRPr="004A12E4">
              <w:rPr>
                <w:rFonts w:ascii="Times New Roman" w:hAnsi="Times New Roman"/>
                <w:bCs/>
                <w:sz w:val="24"/>
                <w:szCs w:val="24"/>
              </w:rPr>
              <w:t xml:space="preserve"> Wahjuningrum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*, </w:t>
            </w:r>
            <w:r w:rsidRPr="00BE6A1D">
              <w:rPr>
                <w:rFonts w:ascii="Times New Roman" w:hAnsi="Times New Roman"/>
                <w:bCs/>
                <w:sz w:val="24"/>
                <w:szCs w:val="24"/>
              </w:rPr>
              <w:t>Muhammad</w:t>
            </w:r>
            <w:r w:rsidRPr="004A12E4">
              <w:rPr>
                <w:rFonts w:ascii="Times New Roman" w:hAnsi="Times New Roman"/>
                <w:bCs/>
                <w:sz w:val="24"/>
                <w:szCs w:val="24"/>
              </w:rPr>
              <w:t xml:space="preserve"> Arif Mulya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2</w:t>
            </w:r>
            <w:r w:rsidRPr="004A12E4">
              <w:rPr>
                <w:rFonts w:ascii="Times New Roman" w:hAnsi="Times New Roman"/>
                <w:bCs/>
                <w:sz w:val="24"/>
                <w:szCs w:val="24"/>
              </w:rPr>
              <w:t>, Bagus Ansani Takwin</w:t>
            </w:r>
            <w:r w:rsidRPr="004A12E4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3</w:t>
            </w:r>
            <w:r w:rsidR="00304C1D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304C1D"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havasimuthu</w:t>
            </w:r>
            <w:proofErr w:type="spellEnd"/>
            <w:r w:rsidR="00304C1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304C1D"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itarasu</w:t>
            </w:r>
            <w:r w:rsidR="00304C1D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4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3CFD24F" w14:textId="77777777" w:rsidR="003D494D" w:rsidRPr="004A12E4" w:rsidRDefault="003D494D" w:rsidP="003D494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12E4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4A12E4">
              <w:rPr>
                <w:rFonts w:ascii="Times New Roman" w:hAnsi="Times New Roman"/>
                <w:sz w:val="24"/>
                <w:szCs w:val="24"/>
              </w:rPr>
              <w:t xml:space="preserve"> Departmen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f Aquaculture</w:t>
            </w:r>
            <w:r w:rsidRPr="004A12E4">
              <w:rPr>
                <w:rFonts w:ascii="Times New Roman" w:hAnsi="Times New Roman"/>
                <w:sz w:val="24"/>
                <w:szCs w:val="24"/>
              </w:rPr>
              <w:t xml:space="preserve">, Faculty of Fisheries and Marine Sciences, </w:t>
            </w:r>
            <w:r>
              <w:rPr>
                <w:rFonts w:ascii="Times New Roman" w:hAnsi="Times New Roman"/>
                <w:sz w:val="24"/>
                <w:szCs w:val="24"/>
              </w:rPr>
              <w:t>IPB</w:t>
            </w:r>
            <w:r w:rsidRPr="004A12E4">
              <w:rPr>
                <w:rFonts w:ascii="Times New Roman" w:hAnsi="Times New Roman"/>
                <w:sz w:val="24"/>
                <w:szCs w:val="24"/>
              </w:rPr>
              <w:t xml:space="preserve"> University</w:t>
            </w:r>
          </w:p>
          <w:p w14:paraId="06C4076E" w14:textId="77777777" w:rsidR="003D494D" w:rsidRPr="004A12E4" w:rsidRDefault="003D494D" w:rsidP="003D494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059B4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</w:rPr>
              <w:t>2</w:t>
            </w:r>
            <w:r w:rsidRPr="00C059B4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chnology and Management of Applied Aquaculture Hatchery, College of Vocational Studies, IPB University, West Java, Indonesia</w:t>
            </w:r>
          </w:p>
          <w:p w14:paraId="07764883" w14:textId="77777777" w:rsidR="00A3380D" w:rsidRDefault="003D494D" w:rsidP="003D494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12E4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4A12E4">
              <w:rPr>
                <w:rFonts w:ascii="Times New Roman" w:hAnsi="Times New Roman"/>
                <w:sz w:val="24"/>
                <w:szCs w:val="24"/>
              </w:rPr>
              <w:t>Aquaculture Department, Faculty of Animal Husbandry, Marine Sciences and Fisheries, Nusa Cendana University</w:t>
            </w:r>
          </w:p>
          <w:p w14:paraId="7DF93006" w14:textId="66B48AE3" w:rsidR="00304C1D" w:rsidRPr="00304C1D" w:rsidRDefault="00304C1D" w:rsidP="00304C1D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04C1D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4</w:t>
            </w:r>
            <w:r w:rsidRPr="00304C1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quatic Animal Health Laboratory, Centre for Marine Science and Technology (CMST), </w:t>
            </w:r>
            <w:proofErr w:type="spellStart"/>
            <w:r w:rsidRPr="00304C1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nonmaniam</w:t>
            </w:r>
            <w:proofErr w:type="spellEnd"/>
            <w:r w:rsidRPr="00304C1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04C1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ndaranar</w:t>
            </w:r>
            <w:proofErr w:type="spellEnd"/>
            <w:r w:rsidRPr="00304C1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University, </w:t>
            </w:r>
            <w:proofErr w:type="spellStart"/>
            <w:r w:rsidRPr="00304C1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ajakkamangalam</w:t>
            </w:r>
            <w:proofErr w:type="spellEnd"/>
            <w:r w:rsidRPr="00304C1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Kanyakumari 629502, Tamil Nadu, India </w:t>
            </w:r>
          </w:p>
        </w:tc>
      </w:tr>
      <w:tr w:rsidR="00FF387B" w:rsidRPr="00125246" w14:paraId="0717D764" w14:textId="77777777" w:rsidTr="00302580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2307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4825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302580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715631D4" w:rsidR="00FF387B" w:rsidRPr="00125246" w:rsidRDefault="008A4DF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="003D494D">
              <w:rPr>
                <w:rFonts w:ascii="Times New Roman" w:hAnsi="Times New Roman"/>
                <w:sz w:val="24"/>
                <w:szCs w:val="24"/>
              </w:rPr>
              <w:t>rzal</w:t>
            </w:r>
            <w:proofErr w:type="spellEnd"/>
          </w:p>
        </w:tc>
        <w:tc>
          <w:tcPr>
            <w:tcW w:w="2307" w:type="dxa"/>
          </w:tcPr>
          <w:p w14:paraId="4A6CD0D4" w14:textId="6038F69B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ffendi</w:t>
            </w:r>
          </w:p>
        </w:tc>
        <w:tc>
          <w:tcPr>
            <w:tcW w:w="4825" w:type="dxa"/>
          </w:tcPr>
          <w:p w14:paraId="6D0BF434" w14:textId="2F031DBA" w:rsidR="00FF387B" w:rsidRPr="00125246" w:rsidRDefault="00304C1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04C1D">
              <w:rPr>
                <w:rFonts w:ascii="Times New Roman" w:hAnsi="Times New Roman"/>
                <w:sz w:val="24"/>
                <w:szCs w:val="24"/>
              </w:rPr>
              <w:t>https://orcid.org/0000-0003-0316-8442</w:t>
            </w:r>
          </w:p>
        </w:tc>
      </w:tr>
      <w:tr w:rsidR="00FF387B" w:rsidRPr="00125246" w14:paraId="7E8F247D" w14:textId="77777777" w:rsidTr="00302580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4BEC6031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sma</w:t>
            </w:r>
          </w:p>
        </w:tc>
        <w:tc>
          <w:tcPr>
            <w:tcW w:w="2307" w:type="dxa"/>
          </w:tcPr>
          <w:p w14:paraId="36B08A1C" w14:textId="269881EF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melia Putri</w:t>
            </w:r>
          </w:p>
        </w:tc>
        <w:tc>
          <w:tcPr>
            <w:tcW w:w="4825" w:type="dxa"/>
          </w:tcPr>
          <w:p w14:paraId="22FDD2DD" w14:textId="6A82CBB0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3941C770" w14:textId="77777777" w:rsidTr="00302580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31D47218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inamella</w:t>
            </w:r>
            <w:proofErr w:type="spellEnd"/>
          </w:p>
        </w:tc>
        <w:tc>
          <w:tcPr>
            <w:tcW w:w="2307" w:type="dxa"/>
          </w:tcPr>
          <w:p w14:paraId="08BFAE51" w14:textId="45C41CE4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ahjuningrum</w:t>
            </w:r>
            <w:proofErr w:type="spellEnd"/>
          </w:p>
        </w:tc>
        <w:tc>
          <w:tcPr>
            <w:tcW w:w="4825" w:type="dxa"/>
          </w:tcPr>
          <w:p w14:paraId="52D10F38" w14:textId="3C752D9A" w:rsidR="00FF387B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494D">
              <w:rPr>
                <w:rFonts w:ascii="Times New Roman" w:hAnsi="Times New Roman"/>
                <w:sz w:val="24"/>
                <w:szCs w:val="24"/>
              </w:rPr>
              <w:t>https://orcid.org/0000-0003-0883-7852</w:t>
            </w:r>
          </w:p>
        </w:tc>
      </w:tr>
      <w:tr w:rsidR="00227B9D" w:rsidRPr="00125246" w14:paraId="059AFEA8" w14:textId="77777777" w:rsidTr="00302580">
        <w:trPr>
          <w:trHeight w:val="20"/>
        </w:trPr>
        <w:tc>
          <w:tcPr>
            <w:tcW w:w="1261" w:type="dxa"/>
          </w:tcPr>
          <w:p w14:paraId="62E4A200" w14:textId="4364D534" w:rsidR="00227B9D" w:rsidRPr="00125246" w:rsidRDefault="008A4DFF" w:rsidP="008A4DFF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698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7827B6D5" w14:textId="30EE5410" w:rsidR="00227B9D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uhammad </w:t>
            </w:r>
          </w:p>
        </w:tc>
        <w:tc>
          <w:tcPr>
            <w:tcW w:w="2307" w:type="dxa"/>
          </w:tcPr>
          <w:p w14:paraId="269E0B9B" w14:textId="3E7B4BD9" w:rsidR="00227B9D" w:rsidRPr="00125246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rif Mulya</w:t>
            </w:r>
          </w:p>
        </w:tc>
        <w:tc>
          <w:tcPr>
            <w:tcW w:w="4825" w:type="dxa"/>
          </w:tcPr>
          <w:p w14:paraId="18300776" w14:textId="267149FD" w:rsidR="00227B9D" w:rsidRPr="00125246" w:rsidRDefault="00304C1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04C1D">
              <w:rPr>
                <w:rFonts w:ascii="Times New Roman" w:hAnsi="Times New Roman"/>
                <w:sz w:val="24"/>
                <w:szCs w:val="24"/>
              </w:rPr>
              <w:t>https://orcid.org/0000-0002-6536-7458</w:t>
            </w:r>
          </w:p>
        </w:tc>
      </w:tr>
      <w:tr w:rsidR="003D494D" w:rsidRPr="00125246" w14:paraId="03507281" w14:textId="77777777" w:rsidTr="00302580">
        <w:trPr>
          <w:trHeight w:val="20"/>
        </w:trPr>
        <w:tc>
          <w:tcPr>
            <w:tcW w:w="1261" w:type="dxa"/>
          </w:tcPr>
          <w:p w14:paraId="647417B9" w14:textId="3392437E" w:rsidR="003D494D" w:rsidRPr="00125246" w:rsidRDefault="003D494D" w:rsidP="008A4DFF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698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54BF0007" w14:textId="46901F70" w:rsidR="003D494D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gus</w:t>
            </w:r>
          </w:p>
        </w:tc>
        <w:tc>
          <w:tcPr>
            <w:tcW w:w="2307" w:type="dxa"/>
          </w:tcPr>
          <w:p w14:paraId="3E70F4FE" w14:textId="31EEDD54" w:rsidR="003D494D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nsan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akwin</w:t>
            </w:r>
            <w:proofErr w:type="spellEnd"/>
          </w:p>
        </w:tc>
        <w:tc>
          <w:tcPr>
            <w:tcW w:w="4825" w:type="dxa"/>
          </w:tcPr>
          <w:p w14:paraId="0E73960F" w14:textId="25C83C3D" w:rsidR="003D494D" w:rsidRPr="00302580" w:rsidRDefault="003D494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02580">
              <w:rPr>
                <w:rFonts w:ascii="Times New Roman" w:hAnsi="Times New Roman"/>
                <w:sz w:val="24"/>
                <w:szCs w:val="24"/>
              </w:rPr>
              <w:t>https://orcid.org/0009-0001-6004-5409</w:t>
            </w:r>
          </w:p>
        </w:tc>
      </w:tr>
      <w:tr w:rsidR="00304C1D" w:rsidRPr="00125246" w14:paraId="21A1B8C1" w14:textId="77777777" w:rsidTr="00302580">
        <w:trPr>
          <w:trHeight w:val="20"/>
        </w:trPr>
        <w:tc>
          <w:tcPr>
            <w:tcW w:w="1261" w:type="dxa"/>
          </w:tcPr>
          <w:p w14:paraId="1C86C7D5" w14:textId="28D48CF4" w:rsidR="00304C1D" w:rsidRPr="00125246" w:rsidRDefault="00304C1D" w:rsidP="008A4DFF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69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79AD02F4" w14:textId="54922314" w:rsidR="00304C1D" w:rsidRDefault="00304C1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havasimuthu</w:t>
            </w:r>
            <w:proofErr w:type="spellEnd"/>
            <w:r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307" w:type="dxa"/>
          </w:tcPr>
          <w:p w14:paraId="7D573CE7" w14:textId="0558A756" w:rsidR="00304C1D" w:rsidRDefault="00304C1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37C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itarasu</w:t>
            </w:r>
            <w:proofErr w:type="spellEnd"/>
          </w:p>
        </w:tc>
        <w:tc>
          <w:tcPr>
            <w:tcW w:w="4825" w:type="dxa"/>
          </w:tcPr>
          <w:p w14:paraId="16C86A46" w14:textId="0DC21B4A" w:rsidR="00304C1D" w:rsidRPr="00302580" w:rsidRDefault="00304C1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04C1D">
              <w:rPr>
                <w:rFonts w:ascii="Times New Roman" w:hAnsi="Times New Roman"/>
                <w:sz w:val="24"/>
                <w:szCs w:val="24"/>
              </w:rPr>
              <w:t>https://orcid.org/0000-0001-6166-620X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1941C705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8A0D2D" w:rsidRPr="008A0D2D">
              <w:rPr>
                <w:rFonts w:ascii="Times New Roman" w:hAnsi="Times New Roman"/>
                <w:sz w:val="24"/>
                <w:szCs w:val="24"/>
              </w:rPr>
              <w:t>dinamella@yahoo.com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B634C" w14:textId="77777777" w:rsidR="008433F3" w:rsidRDefault="008433F3" w:rsidP="00B16BB9">
      <w:pPr>
        <w:spacing w:after="0" w:line="240" w:lineRule="auto"/>
      </w:pPr>
      <w:r>
        <w:separator/>
      </w:r>
    </w:p>
  </w:endnote>
  <w:endnote w:type="continuationSeparator" w:id="0">
    <w:p w14:paraId="1F56EA19" w14:textId="77777777" w:rsidR="008433F3" w:rsidRDefault="008433F3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A36AA" w14:textId="77777777" w:rsidR="008433F3" w:rsidRDefault="008433F3" w:rsidP="00B16BB9">
      <w:pPr>
        <w:spacing w:after="0" w:line="240" w:lineRule="auto"/>
      </w:pPr>
      <w:r>
        <w:separator/>
      </w:r>
    </w:p>
  </w:footnote>
  <w:footnote w:type="continuationSeparator" w:id="0">
    <w:p w14:paraId="3CC18757" w14:textId="77777777" w:rsidR="008433F3" w:rsidRDefault="008433F3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844661"/>
    <w:multiLevelType w:val="hybridMultilevel"/>
    <w:tmpl w:val="795C5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976E8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2F5A81"/>
    <w:rsid w:val="00301E04"/>
    <w:rsid w:val="00302580"/>
    <w:rsid w:val="00304C1D"/>
    <w:rsid w:val="0032320D"/>
    <w:rsid w:val="003279C8"/>
    <w:rsid w:val="00394EFD"/>
    <w:rsid w:val="00397AB1"/>
    <w:rsid w:val="00397CAA"/>
    <w:rsid w:val="003B64EA"/>
    <w:rsid w:val="003B79DE"/>
    <w:rsid w:val="003C28CE"/>
    <w:rsid w:val="003D0208"/>
    <w:rsid w:val="003D494D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0A83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6F6E82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3F3"/>
    <w:rsid w:val="0084395F"/>
    <w:rsid w:val="00850446"/>
    <w:rsid w:val="00853F7E"/>
    <w:rsid w:val="00856241"/>
    <w:rsid w:val="0086505B"/>
    <w:rsid w:val="00884B61"/>
    <w:rsid w:val="008A03B7"/>
    <w:rsid w:val="008A0D2D"/>
    <w:rsid w:val="008A4DFF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06A7B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3D14"/>
    <w:rsid w:val="00B7424A"/>
    <w:rsid w:val="00B9086A"/>
    <w:rsid w:val="00B90914"/>
    <w:rsid w:val="00B92E2D"/>
    <w:rsid w:val="00BB69D8"/>
    <w:rsid w:val="00BE2DF2"/>
    <w:rsid w:val="00C00BCC"/>
    <w:rsid w:val="00C10A46"/>
    <w:rsid w:val="00C30166"/>
    <w:rsid w:val="00C40E88"/>
    <w:rsid w:val="00C44AD2"/>
    <w:rsid w:val="00C50A24"/>
    <w:rsid w:val="00C60C7F"/>
    <w:rsid w:val="00C90294"/>
    <w:rsid w:val="00CA6616"/>
    <w:rsid w:val="00CA6A83"/>
    <w:rsid w:val="00CD2795"/>
    <w:rsid w:val="00CD326A"/>
    <w:rsid w:val="00CE1404"/>
    <w:rsid w:val="00D11A19"/>
    <w:rsid w:val="00D44C51"/>
    <w:rsid w:val="00D568D7"/>
    <w:rsid w:val="00D56F40"/>
    <w:rsid w:val="00D661DC"/>
    <w:rsid w:val="00D744CB"/>
    <w:rsid w:val="00DA5268"/>
    <w:rsid w:val="00DB7A15"/>
    <w:rsid w:val="00DC78EF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83850"/>
    <w:rsid w:val="00E84B14"/>
    <w:rsid w:val="00E93E43"/>
    <w:rsid w:val="00EA62CF"/>
    <w:rsid w:val="00EA77D3"/>
    <w:rsid w:val="00EB77C2"/>
    <w:rsid w:val="00EC0731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E7FC4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."/>
  <w:listSeparator w:val=",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350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LENOVO THINKPAD</cp:lastModifiedBy>
  <cp:revision>8</cp:revision>
  <dcterms:created xsi:type="dcterms:W3CDTF">2025-11-05T12:47:00Z</dcterms:created>
  <dcterms:modified xsi:type="dcterms:W3CDTF">2026-04-19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70ecc9-345b-46bd-95fd-710d2a4b98de</vt:lpwstr>
  </property>
</Properties>
</file>